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A1D35" w14:textId="77777777" w:rsidR="0062335D" w:rsidRPr="008F1A9D" w:rsidRDefault="006660C2" w:rsidP="008F1A9D">
      <w:pPr>
        <w:pStyle w:val="NoSpacing"/>
        <w:jc w:val="center"/>
        <w:rPr>
          <w:b/>
          <w:sz w:val="52"/>
          <w:szCs w:val="52"/>
        </w:rPr>
      </w:pPr>
      <w:r w:rsidRPr="008F1A9D">
        <w:rPr>
          <w:b/>
          <w:sz w:val="52"/>
          <w:szCs w:val="52"/>
        </w:rPr>
        <w:t xml:space="preserve">Sinning </w:t>
      </w:r>
      <w:proofErr w:type="gramStart"/>
      <w:r w:rsidRPr="008F1A9D">
        <w:rPr>
          <w:b/>
          <w:sz w:val="52"/>
          <w:szCs w:val="52"/>
        </w:rPr>
        <w:t>By</w:t>
      </w:r>
      <w:proofErr w:type="gramEnd"/>
      <w:r w:rsidRPr="008F1A9D">
        <w:rPr>
          <w:b/>
          <w:sz w:val="52"/>
          <w:szCs w:val="52"/>
        </w:rPr>
        <w:t xml:space="preserve"> The Tongue</w:t>
      </w:r>
    </w:p>
    <w:p w14:paraId="6BCF3F09" w14:textId="77777777" w:rsidR="008F1A9D" w:rsidRDefault="008F1A9D" w:rsidP="008F1A9D">
      <w:pPr>
        <w:pStyle w:val="NoSpacing"/>
      </w:pPr>
    </w:p>
    <w:p w14:paraId="08B232BC" w14:textId="77777777" w:rsidR="006660C2" w:rsidRPr="005933DF" w:rsidRDefault="006660C2" w:rsidP="008F1A9D">
      <w:pPr>
        <w:pStyle w:val="NoSpacing"/>
        <w:rPr>
          <w:b/>
        </w:rPr>
      </w:pPr>
      <w:r w:rsidRPr="005933DF">
        <w:rPr>
          <w:b/>
        </w:rPr>
        <w:t>James 3:6</w:t>
      </w:r>
      <w:r w:rsidR="008F1A9D" w:rsidRPr="005933DF">
        <w:rPr>
          <w:b/>
        </w:rPr>
        <w:t xml:space="preserve"> And the tongue is a fire, a world of iniquity: so is the tongue among our members, that it </w:t>
      </w:r>
      <w:proofErr w:type="spellStart"/>
      <w:r w:rsidR="008F1A9D" w:rsidRPr="005933DF">
        <w:rPr>
          <w:b/>
        </w:rPr>
        <w:t>defileth</w:t>
      </w:r>
      <w:proofErr w:type="spellEnd"/>
      <w:r w:rsidR="008F1A9D" w:rsidRPr="005933DF">
        <w:rPr>
          <w:b/>
        </w:rPr>
        <w:t xml:space="preserve"> the whole body, and </w:t>
      </w:r>
      <w:proofErr w:type="spellStart"/>
      <w:r w:rsidR="008F1A9D" w:rsidRPr="005933DF">
        <w:rPr>
          <w:b/>
        </w:rPr>
        <w:t>setteth</w:t>
      </w:r>
      <w:proofErr w:type="spellEnd"/>
      <w:r w:rsidR="008F1A9D" w:rsidRPr="005933DF">
        <w:rPr>
          <w:b/>
        </w:rPr>
        <w:t xml:space="preserve"> on fire the course of nature; and it is set on fire of hell.</w:t>
      </w:r>
    </w:p>
    <w:p w14:paraId="37511084" w14:textId="77777777" w:rsidR="00996865" w:rsidRDefault="00996865" w:rsidP="008F1A9D">
      <w:pPr>
        <w:pStyle w:val="NoSpacing"/>
      </w:pPr>
      <w:r>
        <w:t>(Countless sins and destruction come from the tongue, always apply scriptures when speaking.)</w:t>
      </w:r>
    </w:p>
    <w:p w14:paraId="3BF376F6" w14:textId="77777777" w:rsidR="008F1A9D" w:rsidRDefault="008F1A9D" w:rsidP="008F1A9D">
      <w:pPr>
        <w:pStyle w:val="NoSpacing"/>
      </w:pPr>
    </w:p>
    <w:p w14:paraId="0627A180" w14:textId="77777777" w:rsidR="008F1A9D" w:rsidRPr="005933DF" w:rsidRDefault="006660C2" w:rsidP="008F1A9D">
      <w:pPr>
        <w:pStyle w:val="NoSpacing"/>
        <w:rPr>
          <w:b/>
        </w:rPr>
      </w:pPr>
      <w:r w:rsidRPr="005933DF">
        <w:rPr>
          <w:b/>
        </w:rPr>
        <w:t xml:space="preserve">Ecclesiastes </w:t>
      </w:r>
      <w:r w:rsidR="008F1A9D" w:rsidRPr="005933DF">
        <w:rPr>
          <w:b/>
        </w:rPr>
        <w:t xml:space="preserve">5:1 Keep thy foot when thou </w:t>
      </w:r>
      <w:proofErr w:type="spellStart"/>
      <w:r w:rsidR="008F1A9D" w:rsidRPr="005933DF">
        <w:rPr>
          <w:b/>
        </w:rPr>
        <w:t>goest</w:t>
      </w:r>
      <w:proofErr w:type="spellEnd"/>
      <w:r w:rsidR="008F1A9D" w:rsidRPr="005933DF">
        <w:rPr>
          <w:b/>
        </w:rPr>
        <w:t xml:space="preserve"> to the house of God, and be more ready to hear, than to give the sacrifice of fools: for they consider not that they do evil.</w:t>
      </w:r>
    </w:p>
    <w:p w14:paraId="396B4EB8" w14:textId="77777777" w:rsidR="006660C2" w:rsidRPr="005933DF" w:rsidRDefault="008F1A9D" w:rsidP="008F1A9D">
      <w:pPr>
        <w:pStyle w:val="NoSpacing"/>
        <w:rPr>
          <w:b/>
        </w:rPr>
      </w:pPr>
      <w:r w:rsidRPr="005933DF">
        <w:rPr>
          <w:b/>
        </w:rPr>
        <w:t xml:space="preserve">:2 Be not rash with thy mouth, and let not thine heart be hasty to utter </w:t>
      </w:r>
      <w:proofErr w:type="spellStart"/>
      <w:r w:rsidRPr="005933DF">
        <w:rPr>
          <w:b/>
        </w:rPr>
        <w:t>any thing</w:t>
      </w:r>
      <w:proofErr w:type="spellEnd"/>
      <w:r w:rsidRPr="005933DF">
        <w:rPr>
          <w:b/>
        </w:rPr>
        <w:t xml:space="preserve"> before God: for God is in heaven, and thou upon earth: </w:t>
      </w:r>
      <w:proofErr w:type="gramStart"/>
      <w:r w:rsidRPr="005933DF">
        <w:rPr>
          <w:b/>
        </w:rPr>
        <w:t>therefore</w:t>
      </w:r>
      <w:proofErr w:type="gramEnd"/>
      <w:r w:rsidRPr="005933DF">
        <w:rPr>
          <w:b/>
        </w:rPr>
        <w:t xml:space="preserve"> let thy words be few.</w:t>
      </w:r>
    </w:p>
    <w:p w14:paraId="64B7AA8E" w14:textId="77777777" w:rsidR="00996865" w:rsidRDefault="00996865" w:rsidP="008F1A9D">
      <w:pPr>
        <w:pStyle w:val="NoSpacing"/>
      </w:pPr>
      <w:r>
        <w:t>(Speaking and teaching doctrine of men, or resisting the truth when you hear it, is sin and evil.)</w:t>
      </w:r>
    </w:p>
    <w:p w14:paraId="7516EEE3" w14:textId="77777777" w:rsidR="008F1A9D" w:rsidRDefault="008F1A9D" w:rsidP="008F1A9D">
      <w:pPr>
        <w:pStyle w:val="NoSpacing"/>
      </w:pPr>
    </w:p>
    <w:p w14:paraId="0BD76A7C" w14:textId="77777777" w:rsidR="00996865" w:rsidRPr="005933DF" w:rsidRDefault="006660C2" w:rsidP="008F1A9D">
      <w:pPr>
        <w:pStyle w:val="NoSpacing"/>
        <w:rPr>
          <w:b/>
        </w:rPr>
      </w:pPr>
      <w:r w:rsidRPr="005933DF">
        <w:rPr>
          <w:b/>
        </w:rPr>
        <w:t>Proverbs 17:19</w:t>
      </w:r>
      <w:r w:rsidR="008F1A9D" w:rsidRPr="005933DF">
        <w:rPr>
          <w:b/>
        </w:rPr>
        <w:t xml:space="preserve"> He loveth transgression that loveth strife: and he that </w:t>
      </w:r>
      <w:proofErr w:type="spellStart"/>
      <w:r w:rsidR="008F1A9D" w:rsidRPr="005933DF">
        <w:rPr>
          <w:b/>
        </w:rPr>
        <w:t>exalteth</w:t>
      </w:r>
      <w:proofErr w:type="spellEnd"/>
      <w:r w:rsidR="008F1A9D" w:rsidRPr="005933DF">
        <w:rPr>
          <w:b/>
        </w:rPr>
        <w:t xml:space="preserve"> his gate </w:t>
      </w:r>
      <w:proofErr w:type="spellStart"/>
      <w:r w:rsidR="008F1A9D" w:rsidRPr="005933DF">
        <w:rPr>
          <w:b/>
        </w:rPr>
        <w:t>seeketh</w:t>
      </w:r>
      <w:proofErr w:type="spellEnd"/>
      <w:r w:rsidR="008F1A9D" w:rsidRPr="005933DF">
        <w:rPr>
          <w:b/>
        </w:rPr>
        <w:t xml:space="preserve"> destruction.  </w:t>
      </w:r>
    </w:p>
    <w:p w14:paraId="621CDFCD" w14:textId="77777777" w:rsidR="006660C2" w:rsidRDefault="008F1A9D" w:rsidP="008F1A9D">
      <w:pPr>
        <w:pStyle w:val="NoSpacing"/>
      </w:pPr>
      <w:r>
        <w:t>(</w:t>
      </w:r>
      <w:r w:rsidR="00996865">
        <w:t xml:space="preserve">Exalting gate: thinking oneself to be a biblical scholar or teacher when you are a novice or not blessed to be one; </w:t>
      </w:r>
      <w:r w:rsidRPr="005933DF">
        <w:rPr>
          <w:b/>
        </w:rPr>
        <w:t>Proverbs 12:19</w:t>
      </w:r>
      <w:r w:rsidR="00996865" w:rsidRPr="005933DF">
        <w:rPr>
          <w:b/>
        </w:rPr>
        <w:t xml:space="preserve">, James 3:14-16, Romans 2:7-8, </w:t>
      </w:r>
      <w:proofErr w:type="spellStart"/>
      <w:r w:rsidR="00996865" w:rsidRPr="005933DF">
        <w:rPr>
          <w:b/>
        </w:rPr>
        <w:t>IPeter</w:t>
      </w:r>
      <w:proofErr w:type="spellEnd"/>
      <w:r w:rsidR="00996865" w:rsidRPr="005933DF">
        <w:rPr>
          <w:b/>
        </w:rPr>
        <w:t xml:space="preserve"> 4:11</w:t>
      </w:r>
      <w:r w:rsidR="00996865">
        <w:t>, etc.</w:t>
      </w:r>
      <w:r>
        <w:t>)</w:t>
      </w:r>
    </w:p>
    <w:p w14:paraId="08C2A3A0" w14:textId="77777777" w:rsidR="008F1A9D" w:rsidRDefault="008F1A9D" w:rsidP="008F1A9D">
      <w:pPr>
        <w:pStyle w:val="NoSpacing"/>
      </w:pPr>
    </w:p>
    <w:p w14:paraId="2E0BF709" w14:textId="77777777" w:rsidR="006660C2" w:rsidRPr="005933DF" w:rsidRDefault="006660C2" w:rsidP="008F1A9D">
      <w:pPr>
        <w:pStyle w:val="NoSpacing"/>
        <w:rPr>
          <w:b/>
        </w:rPr>
      </w:pPr>
      <w:r w:rsidRPr="005933DF">
        <w:rPr>
          <w:b/>
        </w:rPr>
        <w:t>Matthew 5:22</w:t>
      </w:r>
      <w:r w:rsidR="00514CB4" w:rsidRPr="005933DF">
        <w:rPr>
          <w:b/>
        </w:rPr>
        <w:t xml:space="preserve"> But I say unto you, </w:t>
      </w:r>
      <w:proofErr w:type="gramStart"/>
      <w:r w:rsidR="00514CB4" w:rsidRPr="005933DF">
        <w:rPr>
          <w:b/>
        </w:rPr>
        <w:t>That</w:t>
      </w:r>
      <w:proofErr w:type="gramEnd"/>
      <w:r w:rsidR="00514CB4" w:rsidRPr="005933DF">
        <w:rPr>
          <w:b/>
        </w:rPr>
        <w:t xml:space="preserve"> whosoever is angry with his brother without a cause shall be in danger of the judgment: and whosoever shall say to his brother, </w:t>
      </w:r>
      <w:proofErr w:type="spellStart"/>
      <w:r w:rsidR="00514CB4" w:rsidRPr="005933DF">
        <w:rPr>
          <w:b/>
        </w:rPr>
        <w:t>Raca</w:t>
      </w:r>
      <w:proofErr w:type="spellEnd"/>
      <w:r w:rsidR="00514CB4" w:rsidRPr="005933DF">
        <w:rPr>
          <w:b/>
        </w:rPr>
        <w:t>, shall be in danger of the council: but whosoever shall say, Thou fool, shall be in danger of hell fire.</w:t>
      </w:r>
    </w:p>
    <w:p w14:paraId="1C10D9CE" w14:textId="77777777" w:rsidR="00F80F1F" w:rsidRDefault="007743C1" w:rsidP="008F1A9D">
      <w:pPr>
        <w:pStyle w:val="NoSpacing"/>
      </w:pPr>
      <w:r>
        <w:t xml:space="preserve">(Insulting others, </w:t>
      </w:r>
      <w:r w:rsidR="00F80F1F">
        <w:t>being rude and content</w:t>
      </w:r>
      <w:r>
        <w:t xml:space="preserve">ious is sinful for any man or woman, and disrespect shows hatred and is a major sin that will destroy those that do not repent:  </w:t>
      </w:r>
      <w:proofErr w:type="spellStart"/>
      <w:r w:rsidRPr="005933DF">
        <w:rPr>
          <w:b/>
        </w:rPr>
        <w:t>IJohn</w:t>
      </w:r>
      <w:proofErr w:type="spellEnd"/>
      <w:r w:rsidRPr="005933DF">
        <w:rPr>
          <w:b/>
        </w:rPr>
        <w:t xml:space="preserve"> 3:15</w:t>
      </w:r>
      <w:r>
        <w:t xml:space="preserve">) </w:t>
      </w:r>
    </w:p>
    <w:p w14:paraId="4D807CE4" w14:textId="77777777" w:rsidR="008F1A9D" w:rsidRDefault="008F1A9D" w:rsidP="008F1A9D">
      <w:pPr>
        <w:pStyle w:val="NoSpacing"/>
      </w:pPr>
    </w:p>
    <w:p w14:paraId="5544147D" w14:textId="77777777" w:rsidR="00514CB4" w:rsidRPr="005933DF" w:rsidRDefault="00514CB4" w:rsidP="00514CB4">
      <w:pPr>
        <w:pStyle w:val="NoSpacing"/>
        <w:rPr>
          <w:b/>
        </w:rPr>
      </w:pPr>
      <w:r w:rsidRPr="005933DF">
        <w:rPr>
          <w:b/>
        </w:rPr>
        <w:t>Acts 8:22 Repent therefore of this thy wickedness, and pray God, if perhaps the thought of thine heart may be forgiven thee.</w:t>
      </w:r>
    </w:p>
    <w:p w14:paraId="2FD2DB33" w14:textId="77777777" w:rsidR="006660C2" w:rsidRPr="005933DF" w:rsidRDefault="00514CB4" w:rsidP="00514CB4">
      <w:pPr>
        <w:pStyle w:val="NoSpacing"/>
        <w:rPr>
          <w:b/>
        </w:rPr>
      </w:pPr>
      <w:r w:rsidRPr="005933DF">
        <w:rPr>
          <w:b/>
        </w:rPr>
        <w:t>:23 For I perceive that thou art in the gall of bitterness, and in the bond of iniquity.</w:t>
      </w:r>
    </w:p>
    <w:p w14:paraId="472FFA8F" w14:textId="77777777" w:rsidR="00F80F1F" w:rsidRDefault="00F80F1F" w:rsidP="00514CB4">
      <w:pPr>
        <w:pStyle w:val="NoSpacing"/>
      </w:pPr>
      <w:r>
        <w:t>(Wicked thoughts and a wicked min come forth through words and conversation as well as actions and also require forgiveness.</w:t>
      </w:r>
    </w:p>
    <w:p w14:paraId="16AC2149" w14:textId="77777777" w:rsidR="008F1A9D" w:rsidRDefault="008F1A9D" w:rsidP="008F1A9D">
      <w:pPr>
        <w:pStyle w:val="NoSpacing"/>
      </w:pPr>
    </w:p>
    <w:p w14:paraId="64859F1F" w14:textId="77777777" w:rsidR="008F1A9D" w:rsidRPr="005933DF" w:rsidRDefault="008F1A9D" w:rsidP="008F1A9D">
      <w:pPr>
        <w:pStyle w:val="NoSpacing"/>
        <w:rPr>
          <w:b/>
        </w:rPr>
      </w:pPr>
      <w:r w:rsidRPr="005933DF">
        <w:rPr>
          <w:b/>
        </w:rPr>
        <w:t xml:space="preserve">Acts 5:28 Saying, </w:t>
      </w:r>
      <w:proofErr w:type="gramStart"/>
      <w:r w:rsidRPr="005933DF">
        <w:rPr>
          <w:b/>
        </w:rPr>
        <w:t>Did</w:t>
      </w:r>
      <w:proofErr w:type="gramEnd"/>
      <w:r w:rsidRPr="005933DF">
        <w:rPr>
          <w:b/>
        </w:rPr>
        <w:t xml:space="preserve"> not we </w:t>
      </w:r>
      <w:proofErr w:type="spellStart"/>
      <w:r w:rsidRPr="005933DF">
        <w:rPr>
          <w:b/>
        </w:rPr>
        <w:t>straitly</w:t>
      </w:r>
      <w:proofErr w:type="spellEnd"/>
      <w:r w:rsidRPr="005933DF">
        <w:rPr>
          <w:b/>
        </w:rPr>
        <w:t xml:space="preserve"> command you that ye should not teach in this name? and, behold, ye have filled Jerusalem with your doctrine, and intend to bring this man's blood upon us.</w:t>
      </w:r>
    </w:p>
    <w:p w14:paraId="75364B8A" w14:textId="77777777" w:rsidR="008F1A9D" w:rsidRDefault="00514CB4" w:rsidP="008F1A9D">
      <w:pPr>
        <w:pStyle w:val="NoSpacing"/>
      </w:pPr>
      <w:r>
        <w:t xml:space="preserve">(Words justifying or commanding/teaching others </w:t>
      </w:r>
      <w:r w:rsidR="008F1A9D">
        <w:t>to sin and blaspheme are ALSO sin!  Proverbs 14:16)</w:t>
      </w:r>
    </w:p>
    <w:p w14:paraId="3EFCE0D3" w14:textId="77777777" w:rsidR="008F1A9D" w:rsidRDefault="008F1A9D" w:rsidP="008F1A9D">
      <w:pPr>
        <w:pStyle w:val="NoSpacing"/>
      </w:pPr>
      <w:r>
        <w:t xml:space="preserve">:29 Then Peter and the other apostles answered and said, </w:t>
      </w:r>
      <w:proofErr w:type="gramStart"/>
      <w:r>
        <w:t>We</w:t>
      </w:r>
      <w:proofErr w:type="gramEnd"/>
      <w:r>
        <w:t xml:space="preserve"> ought to obey God rather than men.</w:t>
      </w:r>
    </w:p>
    <w:p w14:paraId="0649C384" w14:textId="77777777" w:rsidR="008F1A9D" w:rsidRDefault="008F1A9D" w:rsidP="008F1A9D">
      <w:pPr>
        <w:pStyle w:val="NoSpacing"/>
      </w:pPr>
    </w:p>
    <w:p w14:paraId="56DE4FA8" w14:textId="77777777" w:rsidR="006660C2" w:rsidRDefault="008F1A9D" w:rsidP="005933DF">
      <w:pPr>
        <w:pStyle w:val="NoSpacing"/>
      </w:pPr>
      <w:r w:rsidRPr="005933DF">
        <w:rPr>
          <w:b/>
        </w:rPr>
        <w:t>Matthew 5:19</w:t>
      </w:r>
      <w:r w:rsidR="00514CB4" w:rsidRPr="005933DF">
        <w:rPr>
          <w:b/>
        </w:rPr>
        <w:t xml:space="preserve"> Whosoever therefore shall break one of these least commandments, and shall teach men so, he shall be called the least in the kingdom of heaven: but whosoever shall do and teach them, the same shall be called great in the kingdom of heaven.</w:t>
      </w:r>
      <w:r w:rsidR="00996865" w:rsidRPr="005933DF">
        <w:rPr>
          <w:b/>
        </w:rPr>
        <w:tab/>
      </w:r>
      <w:r w:rsidR="00996865">
        <w:br/>
        <w:t>(Humbly learn the word of truth before</w:t>
      </w:r>
      <w:r>
        <w:t xml:space="preserve"> teaching another, because to teach people to sin is ALSO sin</w:t>
      </w:r>
      <w:r w:rsidR="00F80F1F">
        <w:t xml:space="preserve">: </w:t>
      </w:r>
      <w:r w:rsidR="00F80F1F" w:rsidRPr="005933DF">
        <w:rPr>
          <w:b/>
        </w:rPr>
        <w:t>Proverbs 12:19</w:t>
      </w:r>
      <w:r>
        <w:t>)</w:t>
      </w:r>
    </w:p>
    <w:p w14:paraId="29A2BC6B" w14:textId="77777777" w:rsidR="005933DF" w:rsidRDefault="005933DF" w:rsidP="005933DF">
      <w:pPr>
        <w:pStyle w:val="NoSpacing"/>
      </w:pPr>
    </w:p>
    <w:p w14:paraId="63232D49" w14:textId="77777777" w:rsidR="005B6155" w:rsidRDefault="005B6155" w:rsidP="005B6155">
      <w:pPr>
        <w:pStyle w:val="NoSpacing"/>
      </w:pPr>
      <w:r>
        <w:t xml:space="preserve">Think before you speak, and humbly learn ESPECIALLY before you teach.  It means your life!  </w:t>
      </w:r>
    </w:p>
    <w:p w14:paraId="578D303F" w14:textId="77777777" w:rsidR="005B6155" w:rsidRDefault="005B6155" w:rsidP="005B6155">
      <w:pPr>
        <w:pStyle w:val="NoSpacing"/>
      </w:pPr>
    </w:p>
    <w:p w14:paraId="5E80BBD9" w14:textId="3F46C500" w:rsidR="005B6155" w:rsidRDefault="005B6155" w:rsidP="005B6155">
      <w:pPr>
        <w:pStyle w:val="NoSpacing"/>
      </w:pPr>
      <w:r>
        <w:t>All Praises and Honor to the Heavenly Father</w:t>
      </w:r>
      <w:bookmarkStart w:id="0" w:name="_GoBack"/>
      <w:bookmarkEnd w:id="0"/>
      <w:r>
        <w:t>, and our Savior, King and Lord Jesus</w:t>
      </w:r>
      <w:r w:rsidR="00C04584">
        <w:t xml:space="preserve"> Christ</w:t>
      </w:r>
      <w:r>
        <w:t>.</w:t>
      </w:r>
    </w:p>
    <w:p w14:paraId="0BB3614E" w14:textId="77777777" w:rsidR="00102A62" w:rsidRDefault="00102A62" w:rsidP="005B6155">
      <w:pPr>
        <w:pStyle w:val="NoSpacing"/>
      </w:pPr>
    </w:p>
    <w:p w14:paraId="7BA8AF45" w14:textId="77777777" w:rsidR="005B6155" w:rsidRDefault="00102A62" w:rsidP="005B6155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</w:p>
    <w:sectPr w:rsidR="005B61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7A0NDcxNDe0sDRX0lEKTi0uzszPAykwqgUAcRqL4CwAAAA="/>
  </w:docVars>
  <w:rsids>
    <w:rsidRoot w:val="006660C2"/>
    <w:rsid w:val="00010D78"/>
    <w:rsid w:val="00102A62"/>
    <w:rsid w:val="001458A0"/>
    <w:rsid w:val="00514CB4"/>
    <w:rsid w:val="005933DF"/>
    <w:rsid w:val="005B6155"/>
    <w:rsid w:val="006660C2"/>
    <w:rsid w:val="007743C1"/>
    <w:rsid w:val="00831AC7"/>
    <w:rsid w:val="00853FD0"/>
    <w:rsid w:val="008F1A9D"/>
    <w:rsid w:val="00930ACA"/>
    <w:rsid w:val="00996865"/>
    <w:rsid w:val="00C04584"/>
    <w:rsid w:val="00C11FB9"/>
    <w:rsid w:val="00F80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A3529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F1A9D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514C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3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4</cp:revision>
  <dcterms:created xsi:type="dcterms:W3CDTF">2018-08-15T01:08:00Z</dcterms:created>
  <dcterms:modified xsi:type="dcterms:W3CDTF">2018-08-24T02:36:00Z</dcterms:modified>
</cp:coreProperties>
</file>